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b049a125180853273a098e957694a4cd022c2"/>
      <w:r>
        <w:rPr>
          <w:b/>
        </w:rPr>
        <w:t xml:space="preserve">ПРОТОКОЛ ПРО РЕЗУЛЬТАТИ ЗЕМЕЛЬНИХ ТОРГІВ № LRE001-UA-20220805-823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міл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7.09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7.09.2022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площею 0,1452 га, кадастровий номер 7110500000:04:001:0298, що розташована: м. Сміла, вул. Незалежності (землі житлової та громадської забудови) для будівництва та обслуговування будівель закладів побутового обслуговува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площею 0,1452 га, кадастровий номер кадастровий номер 7110500000:04:001:0298, що розташована: м. Сміла, вул. Незалежності (землі житлової та громадської забудови) для будівництва та обслуговування закладів побутового обслуговува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963,6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4 16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6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89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нопрієнко Віктор Іванович, ІПН/РНОКПП: 26553095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орін Олександр Володимирович, ІПН/РНОКПП: 26573176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орін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1 963,68 грн</w:t>
            </w:r>
          </w:p>
        </w:tc>
        <w:tc>
          <w:p>
            <w:pPr>
              <w:pStyle w:val="Compact"/>
              <w:jc w:val="left"/>
            </w:pPr>
            <w:r>
              <w:t xml:space="preserve">22.08.2022 10:15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нопрієнко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1 963,68 грн</w:t>
            </w:r>
          </w:p>
        </w:tc>
        <w:tc>
          <w:p>
            <w:pPr>
              <w:pStyle w:val="Compact"/>
              <w:jc w:val="left"/>
            </w:pPr>
            <w:r>
              <w:t xml:space="preserve">17.08.2022 16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орін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 160,05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нопрієнко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4 16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орін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 160,05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нопрієнко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4 16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орін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 160,05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6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нопрієнко Вікт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4 16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38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Онопрієнко Віктор Іванович, ІПН/РНОКПП: 265530957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208,25 грн (одна тисяча двісті ві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380,85 грн (п'ять тисяч триста вісімдесят гривень 8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8 784,15 грн (вісімнадцять тисяч сімсот вісімдесят чотири гривні 1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30566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28999980334109815000023753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30566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Черк.обл./тг м. Сміла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89999803341998120000237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3697280</w:t>
      </w:r>
    </w:p>
    <w:p>
      <w:pPr>
        <w:numPr>
          <w:ilvl w:val="0"/>
          <w:numId w:val="1007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7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7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7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532047800000000260081248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9.2022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Онопрієнко Віктор Іванович, ІПН/РНОКПП: 265530957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міл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5:46:46Z</dcterms:created>
  <dcterms:modified xsi:type="dcterms:W3CDTF">2024-05-07T05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